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6D5FB4" w14:textId="584E35B6" w:rsidR="00092DB7" w:rsidRDefault="00E91762" w:rsidP="00E91762">
      <w:pPr>
        <w:pStyle w:val="Heading1"/>
        <w:rPr>
          <w:sz w:val="40"/>
          <w:szCs w:val="40"/>
          <w:lang w:val="en-US"/>
        </w:rPr>
      </w:pPr>
      <w:r w:rsidRPr="00E91762">
        <w:rPr>
          <w:sz w:val="40"/>
          <w:szCs w:val="40"/>
          <w:lang w:val="en-US"/>
        </w:rPr>
        <w:t>Transfer Learning</w:t>
      </w:r>
    </w:p>
    <w:p w14:paraId="5A394AA8" w14:textId="0F63FC19" w:rsidR="00E91762" w:rsidRDefault="00E91762" w:rsidP="00E91762">
      <w:pPr>
        <w:rPr>
          <w:lang w:val="en-US"/>
        </w:rPr>
      </w:pPr>
      <w:r>
        <w:rPr>
          <w:lang w:val="en-US"/>
        </w:rPr>
        <w:t>An exercise on implementation of Transfer Learning using pretrained Convolutional layers of ResNet50 and CIFAR10 dataset. The dense layer was retrained in the traditional method.</w:t>
      </w:r>
      <w:r w:rsidR="003622C1">
        <w:rPr>
          <w:lang w:val="en-US"/>
        </w:rPr>
        <w:t xml:space="preserve"> Using these large expertly pretrained models gives a huge boost to performance. Specifically, here ResNet50</w:t>
      </w:r>
      <w:r w:rsidR="000D47A0">
        <w:rPr>
          <w:lang w:val="en-US"/>
        </w:rPr>
        <w:t xml:space="preserve"> is 50 </w:t>
      </w:r>
      <w:r w:rsidR="00DA469E">
        <w:rPr>
          <w:lang w:val="en-US"/>
        </w:rPr>
        <w:t>layers</w:t>
      </w:r>
      <w:r w:rsidR="000D47A0">
        <w:rPr>
          <w:lang w:val="en-US"/>
        </w:rPr>
        <w:t xml:space="preserve"> deep, trained on 1000 different objects, </w:t>
      </w:r>
      <w:r w:rsidR="0074683E">
        <w:rPr>
          <w:lang w:val="en-US"/>
        </w:rPr>
        <w:t xml:space="preserve">is very apt for the task of </w:t>
      </w:r>
      <w:r w:rsidR="000D47A0">
        <w:rPr>
          <w:lang w:val="en-US"/>
        </w:rPr>
        <w:t>image classification</w:t>
      </w:r>
      <w:r w:rsidR="0074683E">
        <w:rPr>
          <w:lang w:val="en-US"/>
        </w:rPr>
        <w:t xml:space="preserve"> in CIFAR10.</w:t>
      </w:r>
      <w:r w:rsidR="008838E3">
        <w:rPr>
          <w:lang w:val="en-US"/>
        </w:rPr>
        <w:t xml:space="preserve"> This can be repurposed for our use through transfer learning where we import pretrained Convolutional layers of ResNet50 and retrain the dense layers on CIFAR10 dataset.</w:t>
      </w:r>
    </w:p>
    <w:p w14:paraId="610CC36A" w14:textId="534DEB23" w:rsidR="00110232" w:rsidRDefault="00110232" w:rsidP="00E91762">
      <w:pPr>
        <w:rPr>
          <w:lang w:val="en-US"/>
        </w:rPr>
      </w:pPr>
      <w:r>
        <w:rPr>
          <w:lang w:val="en-US"/>
        </w:rPr>
        <w:t>The training time</w:t>
      </w:r>
      <w:r w:rsidR="00DA23E4">
        <w:rPr>
          <w:lang w:val="en-US"/>
        </w:rPr>
        <w:t xml:space="preserve"> 1h 33s</w:t>
      </w:r>
      <w:r>
        <w:rPr>
          <w:lang w:val="en-US"/>
        </w:rPr>
        <w:t xml:space="preserve"> is quite high despite using GPU</w:t>
      </w:r>
      <w:r w:rsidR="003211E8">
        <w:rPr>
          <w:lang w:val="en-US"/>
        </w:rPr>
        <w:t xml:space="preserve">. Total trainable parameters were 40,583,370 and non-trainable parameters are 315,648. The model has 3 </w:t>
      </w:r>
      <w:proofErr w:type="spellStart"/>
      <w:r w:rsidR="003211E8">
        <w:rPr>
          <w:lang w:val="en-US"/>
        </w:rPr>
        <w:t>upsampling</w:t>
      </w:r>
      <w:proofErr w:type="spellEnd"/>
      <w:r w:rsidR="003211E8">
        <w:rPr>
          <w:lang w:val="en-US"/>
        </w:rPr>
        <w:t xml:space="preserve"> layers followed by imported resnet50 convolutional layers. Then the tensor is flattened</w:t>
      </w:r>
      <w:r w:rsidR="00D6038C">
        <w:rPr>
          <w:lang w:val="en-US"/>
        </w:rPr>
        <w:t xml:space="preserve"> and passed through alternate layers</w:t>
      </w:r>
      <w:r w:rsidR="003211E8">
        <w:rPr>
          <w:lang w:val="en-US"/>
        </w:rPr>
        <w:t xml:space="preserve"> </w:t>
      </w:r>
      <w:r w:rsidR="00D6038C">
        <w:rPr>
          <w:lang w:val="en-US"/>
        </w:rPr>
        <w:t xml:space="preserve">of </w:t>
      </w:r>
      <w:r w:rsidR="003211E8">
        <w:rPr>
          <w:lang w:val="en-US"/>
        </w:rPr>
        <w:t>batch</w:t>
      </w:r>
      <w:r w:rsidR="00D6038C">
        <w:rPr>
          <w:lang w:val="en-US"/>
        </w:rPr>
        <w:t xml:space="preserve"> </w:t>
      </w:r>
      <w:r w:rsidR="003211E8">
        <w:rPr>
          <w:lang w:val="en-US"/>
        </w:rPr>
        <w:t>normalized</w:t>
      </w:r>
      <w:r w:rsidR="00D6038C">
        <w:rPr>
          <w:lang w:val="en-US"/>
        </w:rPr>
        <w:t xml:space="preserve"> and dense layers for 3 times.</w:t>
      </w:r>
    </w:p>
    <w:p w14:paraId="566ABFE6" w14:textId="1E9B8A46" w:rsidR="003C1CF5" w:rsidRDefault="00C7579F" w:rsidP="00E91762">
      <w:pPr>
        <w:rPr>
          <w:lang w:val="en-US"/>
        </w:rPr>
      </w:pPr>
      <w:r>
        <w:rPr>
          <w:lang w:val="en-US"/>
        </w:rPr>
        <w:t xml:space="preserve">The test accuracy is </w:t>
      </w:r>
      <w:r w:rsidR="00D6038C">
        <w:rPr>
          <w:lang w:val="en-US"/>
        </w:rPr>
        <w:t>92.9%</w:t>
      </w:r>
      <w:r>
        <w:rPr>
          <w:lang w:val="en-US"/>
        </w:rPr>
        <w:t xml:space="preserve"> much higher than a </w:t>
      </w:r>
      <w:r w:rsidR="00110232">
        <w:rPr>
          <w:lang w:val="en-US"/>
        </w:rPr>
        <w:t>6-layer</w:t>
      </w:r>
      <w:r>
        <w:rPr>
          <w:lang w:val="en-US"/>
        </w:rPr>
        <w:t xml:space="preserve"> deep CNN specifically trained on CIFAR10 dataset of 67</w:t>
      </w:r>
      <w:r w:rsidR="00D6038C">
        <w:rPr>
          <w:lang w:val="en-US"/>
        </w:rPr>
        <w:t>.</w:t>
      </w:r>
      <w:r>
        <w:rPr>
          <w:lang w:val="en-US"/>
        </w:rPr>
        <w:t>6</w:t>
      </w:r>
      <w:r w:rsidR="00D6038C">
        <w:rPr>
          <w:lang w:val="en-US"/>
        </w:rPr>
        <w:t>%</w:t>
      </w:r>
      <w:r w:rsidR="00AF357A">
        <w:rPr>
          <w:lang w:val="en-US"/>
        </w:rPr>
        <w:t xml:space="preserve"> or any classic ML Models</w:t>
      </w:r>
      <w:r>
        <w:rPr>
          <w:lang w:val="en-US"/>
        </w:rPr>
        <w:t xml:space="preserve">. </w:t>
      </w:r>
    </w:p>
    <w:p w14:paraId="397773D1" w14:textId="77777777" w:rsidR="007554E1" w:rsidRDefault="007554E1" w:rsidP="00E91762">
      <w:pPr>
        <w:rPr>
          <w:lang w:val="en-US"/>
        </w:rPr>
      </w:pPr>
    </w:p>
    <w:p w14:paraId="03B1D65D" w14:textId="419B2FC6" w:rsidR="003C1CF5" w:rsidRDefault="003C1CF5" w:rsidP="00E91762">
      <w:pPr>
        <w:rPr>
          <w:lang w:val="en-US"/>
        </w:rPr>
      </w:pPr>
      <w:proofErr w:type="spellStart"/>
      <w:r>
        <w:rPr>
          <w:lang w:val="en-US"/>
        </w:rPr>
        <w:t>Github</w:t>
      </w:r>
      <w:proofErr w:type="spellEnd"/>
      <w:r>
        <w:rPr>
          <w:lang w:val="en-US"/>
        </w:rPr>
        <w:t xml:space="preserve"> Link to Notebook:</w:t>
      </w:r>
    </w:p>
    <w:p w14:paraId="7E682274" w14:textId="41D948A0" w:rsidR="001867F9" w:rsidRPr="001867F9" w:rsidRDefault="00A23542" w:rsidP="00A23542">
      <w:pPr>
        <w:pStyle w:val="ListParagraph"/>
        <w:numPr>
          <w:ilvl w:val="0"/>
          <w:numId w:val="1"/>
        </w:numPr>
        <w:rPr>
          <w:lang w:val="en-US"/>
        </w:rPr>
      </w:pPr>
      <w:r w:rsidRPr="001867F9">
        <w:rPr>
          <w:lang w:val="en-US"/>
        </w:rPr>
        <w:t xml:space="preserve">CIFAR10 6-layer CNN model </w:t>
      </w:r>
      <w:hyperlink r:id="rId5" w:history="1">
        <w:r w:rsidR="001867F9" w:rsidRPr="00423F80">
          <w:rPr>
            <w:rStyle w:val="Hyperlink"/>
          </w:rPr>
          <w:t>https://github.com/mandalnilabja/soc2022/blob/main/model/Resnet50CIFAR10.h5</w:t>
        </w:r>
      </w:hyperlink>
    </w:p>
    <w:p w14:paraId="305A3F2D" w14:textId="65A0BC79" w:rsidR="00A23542" w:rsidRPr="001867F9" w:rsidRDefault="00A23542" w:rsidP="00A23542">
      <w:pPr>
        <w:pStyle w:val="ListParagraph"/>
        <w:numPr>
          <w:ilvl w:val="0"/>
          <w:numId w:val="1"/>
        </w:numPr>
        <w:rPr>
          <w:lang w:val="en-US"/>
        </w:rPr>
      </w:pPr>
      <w:r w:rsidRPr="001867F9">
        <w:rPr>
          <w:lang w:val="en-US"/>
        </w:rPr>
        <w:t xml:space="preserve">ResNet50 and CIFAR10 </w:t>
      </w:r>
      <w:r w:rsidR="005E5B61">
        <w:rPr>
          <w:lang w:val="en-US"/>
        </w:rPr>
        <w:t>model training notebook</w:t>
      </w:r>
      <w:r w:rsidRPr="001867F9">
        <w:rPr>
          <w:lang w:val="en-US"/>
        </w:rPr>
        <w:t xml:space="preserve">: </w:t>
      </w:r>
      <w:hyperlink r:id="rId6" w:history="1">
        <w:r w:rsidR="001960F7" w:rsidRPr="001867F9">
          <w:rPr>
            <w:rStyle w:val="Hyperlink"/>
            <w:lang w:val="en-US"/>
          </w:rPr>
          <w:t>https://github.com/mandalnilabja/soc2022/blob/main/Week9Assignment.ipynb</w:t>
        </w:r>
      </w:hyperlink>
    </w:p>
    <w:p w14:paraId="4AB52E0A" w14:textId="77777777" w:rsidR="00A23542" w:rsidRDefault="00A23542" w:rsidP="00E91762">
      <w:pPr>
        <w:rPr>
          <w:lang w:val="en-US"/>
        </w:rPr>
      </w:pPr>
    </w:p>
    <w:p w14:paraId="34DA9A74" w14:textId="0A21B8A4" w:rsidR="003C1CF5" w:rsidRDefault="000F4A27" w:rsidP="00E91762">
      <w:pPr>
        <w:rPr>
          <w:lang w:val="en-US"/>
        </w:rPr>
      </w:pPr>
      <w:r>
        <w:rPr>
          <w:lang w:val="en-US"/>
        </w:rPr>
        <w:t xml:space="preserve">Reference: </w:t>
      </w:r>
      <w:hyperlink r:id="rId7" w:history="1">
        <w:r w:rsidRPr="0019232C">
          <w:rPr>
            <w:rStyle w:val="Hyperlink"/>
            <w:lang w:val="en-US"/>
          </w:rPr>
          <w:t>https://medium.com/@andrew.dabydeen/transfer-learning-using-resnet50-and-cifar-10-6242ed4b4245</w:t>
        </w:r>
      </w:hyperlink>
    </w:p>
    <w:p w14:paraId="3C41BC7A" w14:textId="77777777" w:rsidR="003C1CF5" w:rsidRDefault="003C1CF5" w:rsidP="00E91762">
      <w:pPr>
        <w:rPr>
          <w:lang w:val="en-US"/>
        </w:rPr>
      </w:pPr>
    </w:p>
    <w:p w14:paraId="09C010BA" w14:textId="74814397" w:rsidR="00F37FE4" w:rsidRDefault="005E5B61" w:rsidP="00F37FE4">
      <w:pPr>
        <w:pStyle w:val="Heading1"/>
        <w:rPr>
          <w:sz w:val="40"/>
          <w:szCs w:val="40"/>
          <w:lang w:val="en-US"/>
        </w:rPr>
      </w:pPr>
      <w:r>
        <w:rPr>
          <w:sz w:val="40"/>
          <w:szCs w:val="40"/>
        </w:rPr>
        <w:t>H</w:t>
      </w:r>
      <w:r w:rsidRPr="005E5B61">
        <w:rPr>
          <w:sz w:val="40"/>
          <w:szCs w:val="40"/>
        </w:rPr>
        <w:t xml:space="preserve">yperparameter </w:t>
      </w:r>
      <w:r>
        <w:rPr>
          <w:sz w:val="40"/>
          <w:szCs w:val="40"/>
        </w:rPr>
        <w:t>T</w:t>
      </w:r>
      <w:r w:rsidRPr="005E5B61">
        <w:rPr>
          <w:sz w:val="40"/>
          <w:szCs w:val="40"/>
        </w:rPr>
        <w:t>uning</w:t>
      </w:r>
      <w:r w:rsidR="00F37FE4" w:rsidRPr="005E5B61">
        <w:rPr>
          <w:sz w:val="40"/>
          <w:szCs w:val="40"/>
        </w:rPr>
        <w:t xml:space="preserve"> </w:t>
      </w:r>
      <w:r w:rsidR="00F37FE4" w:rsidRPr="00F37FE4">
        <w:rPr>
          <w:sz w:val="40"/>
          <w:szCs w:val="40"/>
          <w:lang w:val="en-US"/>
        </w:rPr>
        <w:t xml:space="preserve">of </w:t>
      </w:r>
      <w:proofErr w:type="spellStart"/>
      <w:r w:rsidR="00F37FE4" w:rsidRPr="00F37FE4">
        <w:rPr>
          <w:sz w:val="40"/>
          <w:szCs w:val="40"/>
          <w:lang w:val="en-US"/>
        </w:rPr>
        <w:t>CNNpred</w:t>
      </w:r>
      <w:proofErr w:type="spellEnd"/>
      <w:r w:rsidR="00F37FE4" w:rsidRPr="00F37FE4">
        <w:rPr>
          <w:sz w:val="40"/>
          <w:szCs w:val="40"/>
          <w:lang w:val="en-US"/>
        </w:rPr>
        <w:t xml:space="preserve"> Implementation</w:t>
      </w:r>
    </w:p>
    <w:p w14:paraId="42EF87DF" w14:textId="77777777" w:rsidR="00633AB9" w:rsidRDefault="00633AB9" w:rsidP="00716D38">
      <w:pPr>
        <w:rPr>
          <w:lang w:val="en-US"/>
        </w:rPr>
      </w:pPr>
    </w:p>
    <w:p w14:paraId="06515999" w14:textId="7615CB0F" w:rsidR="00390365" w:rsidRDefault="00EA2986" w:rsidP="00716D38">
      <w:pPr>
        <w:rPr>
          <w:lang w:val="en-US"/>
        </w:rPr>
      </w:pPr>
      <w:r>
        <w:rPr>
          <w:lang w:val="en-US"/>
        </w:rPr>
        <w:t>Optimization</w:t>
      </w:r>
      <w:r w:rsidR="00AE7F40">
        <w:rPr>
          <w:lang w:val="en-US"/>
        </w:rPr>
        <w:t xml:space="preserve"> of performance</w:t>
      </w:r>
      <w:r w:rsidR="00AE7F40">
        <w:rPr>
          <w:lang w:val="en-US"/>
        </w:rPr>
        <w:t xml:space="preserve"> metrics</w:t>
      </w:r>
      <w:r w:rsidR="00AE7F40">
        <w:rPr>
          <w:lang w:val="en-US"/>
        </w:rPr>
        <w:t xml:space="preserve"> Accuracy, Mean Absolute Error, Macro Averaged F1 Score </w:t>
      </w:r>
      <w:r w:rsidR="001A49B1">
        <w:rPr>
          <w:lang w:val="en-US"/>
        </w:rPr>
        <w:t>by hyperparameter tuning</w:t>
      </w:r>
      <w:r w:rsidR="00AE7F40">
        <w:rPr>
          <w:lang w:val="en-US"/>
        </w:rPr>
        <w:t>.</w:t>
      </w:r>
      <w:r>
        <w:rPr>
          <w:lang w:val="en-US"/>
        </w:rPr>
        <w:t xml:space="preserve"> A </w:t>
      </w:r>
      <w:r>
        <w:rPr>
          <w:lang w:val="en-US"/>
        </w:rPr>
        <w:t xml:space="preserve">Grid-Search </w:t>
      </w:r>
      <w:r>
        <w:rPr>
          <w:lang w:val="en-US"/>
        </w:rPr>
        <w:t>strategy for evaluating each hyperparameter combination out of all possible 64 models was adopted</w:t>
      </w:r>
      <w:r>
        <w:rPr>
          <w:lang w:val="en-US"/>
        </w:rPr>
        <w:t xml:space="preserve">. </w:t>
      </w:r>
    </w:p>
    <w:p w14:paraId="2DC7E01F" w14:textId="2C86FABA" w:rsidR="00390365" w:rsidRDefault="00897CD7" w:rsidP="00716D38">
      <w:pPr>
        <w:rPr>
          <w:lang w:val="en-US"/>
        </w:rPr>
      </w:pPr>
      <w:r>
        <w:rPr>
          <w:lang w:val="en-US"/>
        </w:rPr>
        <w:t>Following hyperparameters were varied to find the optimal model-</w:t>
      </w:r>
    </w:p>
    <w:p w14:paraId="5DC54AE0" w14:textId="01F71673" w:rsidR="008833E2" w:rsidRPr="00797D62" w:rsidRDefault="008833E2" w:rsidP="00797D62">
      <w:pPr>
        <w:pStyle w:val="ListParagraph"/>
        <w:numPr>
          <w:ilvl w:val="0"/>
          <w:numId w:val="2"/>
        </w:numPr>
        <w:rPr>
          <w:lang w:val="en-US"/>
        </w:rPr>
      </w:pPr>
      <w:r w:rsidRPr="00797D62">
        <w:rPr>
          <w:lang w:val="en-US"/>
        </w:rPr>
        <w:t>Loss Function (</w:t>
      </w:r>
      <w:proofErr w:type="spellStart"/>
      <w:r w:rsidRPr="00797D62">
        <w:rPr>
          <w:lang w:val="en-US"/>
        </w:rPr>
        <w:t>mae</w:t>
      </w:r>
      <w:proofErr w:type="spellEnd"/>
      <w:r w:rsidRPr="00797D62">
        <w:rPr>
          <w:lang w:val="en-US"/>
        </w:rPr>
        <w:t xml:space="preserve">, </w:t>
      </w:r>
      <w:proofErr w:type="spellStart"/>
      <w:r w:rsidRPr="00797D62">
        <w:rPr>
          <w:lang w:val="en-US"/>
        </w:rPr>
        <w:t>binary_focal_crossentropy</w:t>
      </w:r>
      <w:proofErr w:type="spellEnd"/>
      <w:r w:rsidRPr="00797D62">
        <w:rPr>
          <w:lang w:val="en-US"/>
        </w:rPr>
        <w:t xml:space="preserve">, </w:t>
      </w:r>
      <w:proofErr w:type="spellStart"/>
      <w:r w:rsidRPr="00797D62">
        <w:rPr>
          <w:lang w:val="en-US"/>
        </w:rPr>
        <w:t>binary_crossentropy</w:t>
      </w:r>
      <w:proofErr w:type="spellEnd"/>
      <w:r w:rsidRPr="00797D62">
        <w:rPr>
          <w:lang w:val="en-US"/>
        </w:rPr>
        <w:t>, hinge)</w:t>
      </w:r>
    </w:p>
    <w:p w14:paraId="4DAC58B6" w14:textId="561CAF34" w:rsidR="00897CD7" w:rsidRPr="00797D62" w:rsidRDefault="00B95622" w:rsidP="00797D62">
      <w:pPr>
        <w:pStyle w:val="ListParagraph"/>
        <w:numPr>
          <w:ilvl w:val="0"/>
          <w:numId w:val="2"/>
        </w:numPr>
        <w:rPr>
          <w:lang w:val="en-US"/>
        </w:rPr>
      </w:pPr>
      <w:r w:rsidRPr="00797D62">
        <w:rPr>
          <w:lang w:val="en-US"/>
        </w:rPr>
        <w:t>Optimizer</w:t>
      </w:r>
      <w:r w:rsidR="00897CD7" w:rsidRPr="00797D62">
        <w:rPr>
          <w:lang w:val="en-US"/>
        </w:rPr>
        <w:t xml:space="preserve"> (SGD, Adam, </w:t>
      </w:r>
      <w:proofErr w:type="spellStart"/>
      <w:r w:rsidR="00897CD7" w:rsidRPr="00797D62">
        <w:rPr>
          <w:lang w:val="en-US"/>
        </w:rPr>
        <w:t>Adagrad</w:t>
      </w:r>
      <w:proofErr w:type="spellEnd"/>
      <w:r w:rsidR="00897CD7" w:rsidRPr="00797D62">
        <w:rPr>
          <w:lang w:val="en-US"/>
        </w:rPr>
        <w:t xml:space="preserve">, </w:t>
      </w:r>
      <w:proofErr w:type="spellStart"/>
      <w:r w:rsidR="00897CD7" w:rsidRPr="00797D62">
        <w:rPr>
          <w:lang w:val="en-US"/>
        </w:rPr>
        <w:t>Adamax</w:t>
      </w:r>
      <w:proofErr w:type="spellEnd"/>
      <w:r w:rsidR="00897CD7" w:rsidRPr="00797D62">
        <w:rPr>
          <w:lang w:val="en-US"/>
        </w:rPr>
        <w:t>)</w:t>
      </w:r>
      <w:r w:rsidRPr="00797D62">
        <w:rPr>
          <w:lang w:val="en-US"/>
        </w:rPr>
        <w:t>,</w:t>
      </w:r>
    </w:p>
    <w:p w14:paraId="1DE8D029" w14:textId="6F5EDA11" w:rsidR="008833E2" w:rsidRPr="00797D62" w:rsidRDefault="008833E2" w:rsidP="00797D62">
      <w:pPr>
        <w:pStyle w:val="ListParagraph"/>
        <w:numPr>
          <w:ilvl w:val="0"/>
          <w:numId w:val="2"/>
        </w:numPr>
        <w:rPr>
          <w:lang w:val="en-US"/>
        </w:rPr>
      </w:pPr>
      <w:r w:rsidRPr="00797D62">
        <w:rPr>
          <w:lang w:val="en-US"/>
        </w:rPr>
        <w:t xml:space="preserve">Epochs (20, 30), </w:t>
      </w:r>
    </w:p>
    <w:p w14:paraId="501AB2FE" w14:textId="2EDBCB4C" w:rsidR="00897CD7" w:rsidRPr="00797D62" w:rsidRDefault="00B95622" w:rsidP="00797D62">
      <w:pPr>
        <w:pStyle w:val="ListParagraph"/>
        <w:numPr>
          <w:ilvl w:val="0"/>
          <w:numId w:val="2"/>
        </w:numPr>
        <w:rPr>
          <w:lang w:val="en-US"/>
        </w:rPr>
      </w:pPr>
      <w:r w:rsidRPr="00797D62">
        <w:rPr>
          <w:lang w:val="en-US"/>
        </w:rPr>
        <w:t>Batch Size</w:t>
      </w:r>
      <w:r w:rsidR="00897CD7" w:rsidRPr="00797D62">
        <w:rPr>
          <w:lang w:val="en-US"/>
        </w:rPr>
        <w:t xml:space="preserve"> (64, 32)</w:t>
      </w:r>
      <w:r w:rsidRPr="00797D62">
        <w:rPr>
          <w:lang w:val="en-US"/>
        </w:rPr>
        <w:t xml:space="preserve">, </w:t>
      </w:r>
    </w:p>
    <w:p w14:paraId="746C858A" w14:textId="5B5D3533" w:rsidR="00897CD7" w:rsidRPr="00797D62" w:rsidRDefault="00B95622" w:rsidP="00797D62">
      <w:pPr>
        <w:pStyle w:val="ListParagraph"/>
        <w:numPr>
          <w:ilvl w:val="0"/>
          <w:numId w:val="2"/>
        </w:numPr>
        <w:rPr>
          <w:lang w:val="en-US"/>
        </w:rPr>
      </w:pPr>
      <w:r w:rsidRPr="00797D62">
        <w:rPr>
          <w:lang w:val="en-US"/>
        </w:rPr>
        <w:t>Dropout Rate</w:t>
      </w:r>
      <w:r w:rsidR="00897CD7" w:rsidRPr="00797D62">
        <w:rPr>
          <w:lang w:val="en-US"/>
        </w:rPr>
        <w:t xml:space="preserve"> (0.05, 0.1, 0.15, 0.2),</w:t>
      </w:r>
    </w:p>
    <w:p w14:paraId="74C32CE5" w14:textId="29D3CC93" w:rsidR="00EA2986" w:rsidRDefault="00EA2986" w:rsidP="00716D38">
      <w:pPr>
        <w:rPr>
          <w:lang w:val="en-US"/>
        </w:rPr>
      </w:pPr>
      <w:r>
        <w:rPr>
          <w:lang w:val="en-US"/>
        </w:rPr>
        <w:t xml:space="preserve">The whole experiment took </w:t>
      </w:r>
      <w:r>
        <w:rPr>
          <w:lang w:val="en-US"/>
        </w:rPr>
        <w:t xml:space="preserve">takes </w:t>
      </w:r>
      <w:r>
        <w:rPr>
          <w:lang w:val="en-US"/>
        </w:rPr>
        <w:t>20</w:t>
      </w:r>
      <w:r>
        <w:rPr>
          <w:lang w:val="en-US"/>
        </w:rPr>
        <w:t>h</w:t>
      </w:r>
      <w:r w:rsidR="008838A6">
        <w:rPr>
          <w:lang w:val="en-US"/>
        </w:rPr>
        <w:t>+</w:t>
      </w:r>
      <w:r>
        <w:rPr>
          <w:lang w:val="en-US"/>
        </w:rPr>
        <w:t xml:space="preserve"> of training time</w:t>
      </w:r>
      <w:r w:rsidR="008838A6">
        <w:rPr>
          <w:lang w:val="en-US"/>
        </w:rPr>
        <w:t>. And yielded the following results.</w:t>
      </w:r>
    </w:p>
    <w:p w14:paraId="724F2233" w14:textId="047234C7" w:rsidR="00897CD7" w:rsidRDefault="00AE7F40" w:rsidP="00716D38">
      <w:pPr>
        <w:rPr>
          <w:lang w:val="en-US"/>
        </w:rPr>
      </w:pPr>
      <w:r>
        <w:rPr>
          <w:lang w:val="en-US"/>
        </w:rPr>
        <w:t>CSV containing performance parameters for 64 possible combinations of above hyperparameters</w:t>
      </w:r>
      <w:r w:rsidR="00B61CE7">
        <w:rPr>
          <w:lang w:val="en-US"/>
        </w:rPr>
        <w:t>-</w:t>
      </w:r>
      <w:hyperlink r:id="rId8" w:history="1">
        <w:r w:rsidRPr="00423F80">
          <w:rPr>
            <w:rStyle w:val="Hyperlink"/>
            <w:lang w:val="en-US"/>
          </w:rPr>
          <w:t>https://github.com/mandalnilabja/soc2022/blob/main/CNNpred_WallStreet_performances.csv</w:t>
        </w:r>
      </w:hyperlink>
    </w:p>
    <w:p w14:paraId="3D924D78" w14:textId="2124272D" w:rsidR="00000A98" w:rsidRDefault="00000A98" w:rsidP="00716D38">
      <w:pPr>
        <w:rPr>
          <w:lang w:val="en-US"/>
        </w:rPr>
      </w:pPr>
      <w:r>
        <w:rPr>
          <w:lang w:val="en-US"/>
        </w:rPr>
        <w:lastRenderedPageBreak/>
        <w:t>Results-</w:t>
      </w:r>
    </w:p>
    <w:p w14:paraId="45A3BF85" w14:textId="75B3DB3C" w:rsidR="00000A98" w:rsidRDefault="00000A98" w:rsidP="00000A98">
      <w:pPr>
        <w:pStyle w:val="ListParagraph"/>
        <w:numPr>
          <w:ilvl w:val="0"/>
          <w:numId w:val="3"/>
        </w:numPr>
        <w:rPr>
          <w:lang w:val="en-US"/>
        </w:rPr>
      </w:pPr>
      <w:r w:rsidRPr="00000A98">
        <w:rPr>
          <w:lang w:val="en-US"/>
        </w:rPr>
        <w:t>Optimizer</w:t>
      </w:r>
      <w:r w:rsidRPr="00000A98">
        <w:rPr>
          <w:lang w:val="en-US"/>
        </w:rPr>
        <w:t xml:space="preserve">s </w:t>
      </w:r>
      <w:r w:rsidRPr="00000A98">
        <w:rPr>
          <w:lang w:val="en-US"/>
        </w:rPr>
        <w:t xml:space="preserve">Adam (Adaptive Moment Estimation) </w:t>
      </w:r>
      <w:r>
        <w:rPr>
          <w:lang w:val="en-US"/>
        </w:rPr>
        <w:t xml:space="preserve">and </w:t>
      </w:r>
      <w:proofErr w:type="spellStart"/>
      <w:r>
        <w:rPr>
          <w:lang w:val="en-US"/>
        </w:rPr>
        <w:t>Adagrad</w:t>
      </w:r>
      <w:proofErr w:type="spellEnd"/>
      <w:r>
        <w:rPr>
          <w:lang w:val="en-US"/>
        </w:rPr>
        <w:t xml:space="preserve"> is similar in performance but </w:t>
      </w:r>
      <w:r w:rsidR="00270A6B">
        <w:rPr>
          <w:lang w:val="en-US"/>
        </w:rPr>
        <w:t xml:space="preserve">faster </w:t>
      </w:r>
      <w:r>
        <w:rPr>
          <w:lang w:val="en-US"/>
        </w:rPr>
        <w:t xml:space="preserve">than the rest of Optimization algorithms (SGD, </w:t>
      </w:r>
      <w:proofErr w:type="spellStart"/>
      <w:r>
        <w:rPr>
          <w:lang w:val="en-US"/>
        </w:rPr>
        <w:t>Adamax</w:t>
      </w:r>
      <w:proofErr w:type="spellEnd"/>
      <w:r>
        <w:rPr>
          <w:lang w:val="en-US"/>
        </w:rPr>
        <w:t>). This is probably due to flatter gradients.</w:t>
      </w:r>
    </w:p>
    <w:p w14:paraId="522135EA" w14:textId="2F51660F" w:rsidR="00000A98" w:rsidRPr="00000A98" w:rsidRDefault="00270A6B" w:rsidP="00000A98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nitial e</w:t>
      </w:r>
      <w:r w:rsidR="00000A98" w:rsidRPr="00000A98">
        <w:rPr>
          <w:lang w:val="en-US"/>
        </w:rPr>
        <w:t>xperimentation was done</w:t>
      </w:r>
      <w:r>
        <w:rPr>
          <w:lang w:val="en-US"/>
        </w:rPr>
        <w:t xml:space="preserve"> using batch sizes of 128, </w:t>
      </w:r>
      <w:r w:rsidRPr="00797D62">
        <w:rPr>
          <w:lang w:val="en-US"/>
        </w:rPr>
        <w:t>64, 32</w:t>
      </w:r>
      <w:r>
        <w:rPr>
          <w:lang w:val="en-US"/>
        </w:rPr>
        <w:t>, 16.</w:t>
      </w:r>
      <w:r w:rsidRPr="00797D62">
        <w:rPr>
          <w:lang w:val="en-US"/>
        </w:rPr>
        <w:t xml:space="preserve"> </w:t>
      </w:r>
      <w:r>
        <w:rPr>
          <w:lang w:val="en-US"/>
        </w:rPr>
        <w:t>Comparing performances revealed 64 and 32 to be better. T</w:t>
      </w:r>
      <w:r w:rsidRPr="00000A98">
        <w:rPr>
          <w:lang w:val="en-US"/>
        </w:rPr>
        <w:t>hus,</w:t>
      </w:r>
      <w:r>
        <w:rPr>
          <w:lang w:val="en-US"/>
        </w:rPr>
        <w:t xml:space="preserve"> these</w:t>
      </w:r>
      <w:r w:rsidR="00000A98" w:rsidRPr="00000A98">
        <w:rPr>
          <w:lang w:val="en-US"/>
        </w:rPr>
        <w:t xml:space="preserve"> two batch sizes </w:t>
      </w:r>
      <w:r w:rsidRPr="00000A98">
        <w:rPr>
          <w:lang w:val="en-US"/>
        </w:rPr>
        <w:t>were</w:t>
      </w:r>
      <w:r w:rsidR="00000A98" w:rsidRPr="00000A98">
        <w:rPr>
          <w:lang w:val="en-US"/>
        </w:rPr>
        <w:t xml:space="preserve"> chosen for further exploration.</w:t>
      </w:r>
      <w:r>
        <w:rPr>
          <w:lang w:val="en-US"/>
        </w:rPr>
        <w:t xml:space="preserve"> Finally</w:t>
      </w:r>
      <w:r w:rsidRPr="00000A98">
        <w:rPr>
          <w:lang w:val="en-US"/>
        </w:rPr>
        <w:t xml:space="preserve"> optimal batch size </w:t>
      </w:r>
      <w:r>
        <w:rPr>
          <w:lang w:val="en-US"/>
        </w:rPr>
        <w:t>appeared to be</w:t>
      </w:r>
      <w:r w:rsidRPr="00000A98">
        <w:rPr>
          <w:lang w:val="en-US"/>
        </w:rPr>
        <w:t xml:space="preserve"> 64</w:t>
      </w:r>
      <w:r>
        <w:rPr>
          <w:lang w:val="en-US"/>
        </w:rPr>
        <w:t xml:space="preserve"> but not by far.</w:t>
      </w:r>
    </w:p>
    <w:p w14:paraId="3A8BD729" w14:textId="43583E89" w:rsidR="00AE7F40" w:rsidRDefault="00000A98" w:rsidP="00000A98">
      <w:pPr>
        <w:pStyle w:val="ListParagraph"/>
        <w:numPr>
          <w:ilvl w:val="0"/>
          <w:numId w:val="3"/>
        </w:numPr>
        <w:rPr>
          <w:lang w:val="en-US"/>
        </w:rPr>
      </w:pPr>
      <w:r w:rsidRPr="00000A98">
        <w:rPr>
          <w:lang w:val="en-US"/>
        </w:rPr>
        <w:t xml:space="preserve">On average </w:t>
      </w:r>
      <w:proofErr w:type="spellStart"/>
      <w:r w:rsidRPr="00000A98">
        <w:rPr>
          <w:lang w:val="en-US"/>
        </w:rPr>
        <w:t>binary_crossentropy</w:t>
      </w:r>
      <w:proofErr w:type="spellEnd"/>
      <w:r w:rsidRPr="00000A98">
        <w:rPr>
          <w:lang w:val="en-US"/>
        </w:rPr>
        <w:t xml:space="preserve"> outperforms </w:t>
      </w:r>
      <w:r w:rsidR="00A17A11">
        <w:rPr>
          <w:lang w:val="en-US"/>
        </w:rPr>
        <w:t>other loss functions by a small margin</w:t>
      </w:r>
    </w:p>
    <w:p w14:paraId="4B65112E" w14:textId="66B10AD7" w:rsidR="00A17A11" w:rsidRDefault="00A17A11" w:rsidP="00000A98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Dropout rate has no significant effect on evaluation metrics</w:t>
      </w:r>
    </w:p>
    <w:p w14:paraId="30F9BE23" w14:textId="38AB042B" w:rsidR="00A17A11" w:rsidRPr="00000A98" w:rsidRDefault="00A17A11" w:rsidP="00000A98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Training for 30 epochs and batch sizes 64 overfit the data with very low incremental validation loss but low F1 Score</w:t>
      </w:r>
    </w:p>
    <w:p w14:paraId="7093F3EA" w14:textId="77777777" w:rsidR="002A4318" w:rsidRDefault="002A4318" w:rsidP="00716D38">
      <w:pPr>
        <w:rPr>
          <w:lang w:val="en-US"/>
        </w:rPr>
      </w:pPr>
    </w:p>
    <w:p w14:paraId="500A359F" w14:textId="31461872" w:rsidR="00716D38" w:rsidRDefault="00633AB9" w:rsidP="00716D38">
      <w:pPr>
        <w:rPr>
          <w:lang w:val="en-US"/>
        </w:rPr>
      </w:pPr>
      <w:proofErr w:type="spellStart"/>
      <w:r>
        <w:rPr>
          <w:lang w:val="en-US"/>
        </w:rPr>
        <w:t>Github</w:t>
      </w:r>
      <w:proofErr w:type="spellEnd"/>
      <w:r>
        <w:rPr>
          <w:lang w:val="en-US"/>
        </w:rPr>
        <w:t xml:space="preserve"> Link to Notebook: </w:t>
      </w:r>
    </w:p>
    <w:p w14:paraId="56AAEBB6" w14:textId="5F12B988" w:rsidR="00716D38" w:rsidRDefault="00000000" w:rsidP="00716D38">
      <w:pPr>
        <w:rPr>
          <w:lang w:val="en-US"/>
        </w:rPr>
      </w:pPr>
      <w:hyperlink r:id="rId9" w:history="1">
        <w:r w:rsidR="00BD7584" w:rsidRPr="00A4013B">
          <w:rPr>
            <w:rStyle w:val="Hyperlink"/>
            <w:lang w:val="en-US"/>
          </w:rPr>
          <w:t>https://github.com/mandalnilabja/soc2022/blob/main/Week9AssignmentB.ipynb</w:t>
        </w:r>
      </w:hyperlink>
    </w:p>
    <w:p w14:paraId="55A1DCEB" w14:textId="77777777" w:rsidR="00BD7584" w:rsidRDefault="00BD7584" w:rsidP="00716D38">
      <w:pPr>
        <w:rPr>
          <w:lang w:val="en-US"/>
        </w:rPr>
      </w:pPr>
    </w:p>
    <w:p w14:paraId="4107C149" w14:textId="0137C828" w:rsidR="004679D4" w:rsidRDefault="004679D4" w:rsidP="004679D4">
      <w:pPr>
        <w:pStyle w:val="Heading1"/>
        <w:rPr>
          <w:sz w:val="40"/>
          <w:szCs w:val="40"/>
          <w:lang w:val="en-US"/>
        </w:rPr>
      </w:pPr>
      <w:r>
        <w:rPr>
          <w:sz w:val="40"/>
          <w:szCs w:val="40"/>
        </w:rPr>
        <w:t>Ensemble- Bagging</w:t>
      </w:r>
    </w:p>
    <w:p w14:paraId="0F95D47C" w14:textId="77777777" w:rsidR="004679D4" w:rsidRDefault="004679D4" w:rsidP="00716D38">
      <w:pPr>
        <w:rPr>
          <w:lang w:val="en-US"/>
        </w:rPr>
      </w:pPr>
    </w:p>
    <w:p w14:paraId="74ADF703" w14:textId="3DE5BE9E" w:rsidR="00716D38" w:rsidRDefault="00AE7F40" w:rsidP="00716D38">
      <w:pPr>
        <w:rPr>
          <w:lang w:val="en-US"/>
        </w:rPr>
      </w:pPr>
      <w:r>
        <w:rPr>
          <w:lang w:val="en-US"/>
        </w:rPr>
        <w:t xml:space="preserve">Bagging ensemble on </w:t>
      </w:r>
      <w:proofErr w:type="spellStart"/>
      <w:r>
        <w:rPr>
          <w:lang w:val="en-US"/>
        </w:rPr>
        <w:t>CNNpred</w:t>
      </w:r>
      <w:proofErr w:type="spellEnd"/>
      <w:r>
        <w:rPr>
          <w:lang w:val="en-US"/>
        </w:rPr>
        <w:t xml:space="preserve"> implementation </w:t>
      </w:r>
      <w:r w:rsidR="004679D4">
        <w:rPr>
          <w:lang w:val="en-US"/>
        </w:rPr>
        <w:t>using all 64 previous models outperformed any single predictor. A hard voting strategy was manually implemented since each model by itself is a weak classifier.</w:t>
      </w:r>
    </w:p>
    <w:p w14:paraId="42B57E76" w14:textId="24E5ECED" w:rsidR="000806B5" w:rsidRDefault="000806B5" w:rsidP="00716D38">
      <w:pPr>
        <w:rPr>
          <w:lang w:val="en-US"/>
        </w:rPr>
      </w:pPr>
      <w:r>
        <w:rPr>
          <w:lang w:val="en-US"/>
        </w:rPr>
        <w:t>Its evaluation metrics were:</w:t>
      </w:r>
    </w:p>
    <w:p w14:paraId="31CE9BC6" w14:textId="783FCD57" w:rsidR="00CC4498" w:rsidRDefault="00CC4498" w:rsidP="00716D38">
      <w:pPr>
        <w:rPr>
          <w:lang w:val="en-US"/>
        </w:rPr>
      </w:pPr>
      <w:r>
        <w:rPr>
          <w:lang w:val="en-US"/>
        </w:rPr>
        <w:t>Accuracy: 53.75%</w:t>
      </w:r>
    </w:p>
    <w:p w14:paraId="4C192CD9" w14:textId="16E2C7F6" w:rsidR="00CC4498" w:rsidRDefault="00CC4498" w:rsidP="00716D38">
      <w:pPr>
        <w:rPr>
          <w:lang w:val="en-US"/>
        </w:rPr>
      </w:pPr>
      <w:r>
        <w:rPr>
          <w:lang w:val="en-US"/>
        </w:rPr>
        <w:t>Mean Absolute Error: 46.24%</w:t>
      </w:r>
    </w:p>
    <w:p w14:paraId="151DE570" w14:textId="635A5199" w:rsidR="00CC4498" w:rsidRDefault="00CC4498" w:rsidP="00716D38">
      <w:pPr>
        <w:rPr>
          <w:lang w:val="en-US"/>
        </w:rPr>
      </w:pPr>
      <w:r>
        <w:rPr>
          <w:lang w:val="en-US"/>
        </w:rPr>
        <w:t>Macro Averaged F1 Score: 69.92%</w:t>
      </w:r>
    </w:p>
    <w:p w14:paraId="7427EB4E" w14:textId="77777777" w:rsidR="000806B5" w:rsidRDefault="000806B5" w:rsidP="00CC4498">
      <w:pPr>
        <w:rPr>
          <w:lang w:val="en-US"/>
        </w:rPr>
      </w:pPr>
    </w:p>
    <w:p w14:paraId="3EC315D3" w14:textId="3A7B15AF" w:rsidR="00716D38" w:rsidRDefault="00CC4498" w:rsidP="00716D38">
      <w:pPr>
        <w:rPr>
          <w:lang w:val="en-US"/>
        </w:rPr>
      </w:pPr>
      <w:proofErr w:type="spellStart"/>
      <w:r>
        <w:rPr>
          <w:lang w:val="en-US"/>
        </w:rPr>
        <w:t>Github</w:t>
      </w:r>
      <w:proofErr w:type="spellEnd"/>
      <w:r>
        <w:rPr>
          <w:lang w:val="en-US"/>
        </w:rPr>
        <w:t xml:space="preserve"> Link to Notebook: </w:t>
      </w:r>
      <w:hyperlink r:id="rId10" w:history="1">
        <w:r w:rsidRPr="00423F80">
          <w:rPr>
            <w:rStyle w:val="Hyperlink"/>
            <w:lang w:val="en-US"/>
          </w:rPr>
          <w:t>https://github.com/mandalnilabja/soc2022/blob/main/Week9AssignmentC.ipynb</w:t>
        </w:r>
      </w:hyperlink>
    </w:p>
    <w:p w14:paraId="0DD6BC0F" w14:textId="77777777" w:rsidR="00CC4498" w:rsidRDefault="00CC4498" w:rsidP="00716D38">
      <w:pPr>
        <w:rPr>
          <w:lang w:val="en-US"/>
        </w:rPr>
      </w:pPr>
    </w:p>
    <w:p w14:paraId="0BE67268" w14:textId="22BFBD39" w:rsidR="00716D38" w:rsidRDefault="00716D38" w:rsidP="00716D38">
      <w:pPr>
        <w:rPr>
          <w:lang w:val="en-US"/>
        </w:rPr>
      </w:pPr>
    </w:p>
    <w:p w14:paraId="30CB0B73" w14:textId="78830926" w:rsidR="00716D38" w:rsidRDefault="00716D38" w:rsidP="00716D38">
      <w:pPr>
        <w:rPr>
          <w:lang w:val="en-US"/>
        </w:rPr>
      </w:pPr>
    </w:p>
    <w:p w14:paraId="5602F6DB" w14:textId="4AC519BB" w:rsidR="00716D38" w:rsidRDefault="00716D38" w:rsidP="00716D38">
      <w:pPr>
        <w:rPr>
          <w:lang w:val="en-US"/>
        </w:rPr>
      </w:pPr>
    </w:p>
    <w:p w14:paraId="0679038A" w14:textId="6B89681F" w:rsidR="00716D38" w:rsidRDefault="00716D38" w:rsidP="00716D38">
      <w:pPr>
        <w:rPr>
          <w:lang w:val="en-US"/>
        </w:rPr>
      </w:pPr>
    </w:p>
    <w:p w14:paraId="116C66CC" w14:textId="06B06B91" w:rsidR="00716D38" w:rsidRDefault="00716D38" w:rsidP="00716D38">
      <w:pPr>
        <w:rPr>
          <w:lang w:val="en-US"/>
        </w:rPr>
      </w:pPr>
    </w:p>
    <w:p w14:paraId="7CEF07B7" w14:textId="77777777" w:rsidR="00716D38" w:rsidRPr="00716D38" w:rsidRDefault="00716D38" w:rsidP="00716D38">
      <w:pPr>
        <w:rPr>
          <w:lang w:val="en-US"/>
        </w:rPr>
      </w:pPr>
    </w:p>
    <w:sectPr w:rsidR="00716D38" w:rsidRPr="00716D3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404E97"/>
    <w:multiLevelType w:val="hybridMultilevel"/>
    <w:tmpl w:val="BC9C643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F54925"/>
    <w:multiLevelType w:val="hybridMultilevel"/>
    <w:tmpl w:val="B830AEE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C67B0D"/>
    <w:multiLevelType w:val="hybridMultilevel"/>
    <w:tmpl w:val="F71CA9D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60270473">
    <w:abstractNumId w:val="0"/>
  </w:num>
  <w:num w:numId="2" w16cid:durableId="466162232">
    <w:abstractNumId w:val="2"/>
  </w:num>
  <w:num w:numId="3" w16cid:durableId="43405430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1MLUwNzY2MTW1NDZR0lEKTi0uzszPAykwrQUAcvW3KSwAAAA="/>
  </w:docVars>
  <w:rsids>
    <w:rsidRoot w:val="00FC184F"/>
    <w:rsid w:val="00000A98"/>
    <w:rsid w:val="000806B5"/>
    <w:rsid w:val="000D47A0"/>
    <w:rsid w:val="000F4A27"/>
    <w:rsid w:val="000F6545"/>
    <w:rsid w:val="00110232"/>
    <w:rsid w:val="001867F9"/>
    <w:rsid w:val="001960F7"/>
    <w:rsid w:val="001A49B1"/>
    <w:rsid w:val="00270A6B"/>
    <w:rsid w:val="002A4318"/>
    <w:rsid w:val="003211E8"/>
    <w:rsid w:val="003622C1"/>
    <w:rsid w:val="00390365"/>
    <w:rsid w:val="003C1CF5"/>
    <w:rsid w:val="003C31D7"/>
    <w:rsid w:val="003F133A"/>
    <w:rsid w:val="00412E3D"/>
    <w:rsid w:val="0041564C"/>
    <w:rsid w:val="0044054F"/>
    <w:rsid w:val="004679D4"/>
    <w:rsid w:val="00495F23"/>
    <w:rsid w:val="005774A3"/>
    <w:rsid w:val="005E5B61"/>
    <w:rsid w:val="00633AB9"/>
    <w:rsid w:val="006D3720"/>
    <w:rsid w:val="00716D38"/>
    <w:rsid w:val="00724FF7"/>
    <w:rsid w:val="0074683E"/>
    <w:rsid w:val="007554E1"/>
    <w:rsid w:val="00797D62"/>
    <w:rsid w:val="008833E2"/>
    <w:rsid w:val="008838A6"/>
    <w:rsid w:val="008838E3"/>
    <w:rsid w:val="00897CD7"/>
    <w:rsid w:val="00911492"/>
    <w:rsid w:val="00A17A11"/>
    <w:rsid w:val="00A23542"/>
    <w:rsid w:val="00A33CDF"/>
    <w:rsid w:val="00A92360"/>
    <w:rsid w:val="00AC432B"/>
    <w:rsid w:val="00AE7F40"/>
    <w:rsid w:val="00AF357A"/>
    <w:rsid w:val="00B52B3C"/>
    <w:rsid w:val="00B61CE7"/>
    <w:rsid w:val="00B95622"/>
    <w:rsid w:val="00BD7584"/>
    <w:rsid w:val="00C61FD5"/>
    <w:rsid w:val="00C7579F"/>
    <w:rsid w:val="00CC4498"/>
    <w:rsid w:val="00D509E9"/>
    <w:rsid w:val="00D6038C"/>
    <w:rsid w:val="00DA23E4"/>
    <w:rsid w:val="00DA469E"/>
    <w:rsid w:val="00E91762"/>
    <w:rsid w:val="00EA2986"/>
    <w:rsid w:val="00EB77F2"/>
    <w:rsid w:val="00F13036"/>
    <w:rsid w:val="00F37FE4"/>
    <w:rsid w:val="00FC18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9ABDEA"/>
  <w15:chartTrackingRefBased/>
  <w15:docId w15:val="{87690BAF-C612-4788-9C30-3CB05AD9A7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4498"/>
  </w:style>
  <w:style w:type="paragraph" w:styleId="Heading1">
    <w:name w:val="heading 1"/>
    <w:basedOn w:val="Normal"/>
    <w:next w:val="Normal"/>
    <w:link w:val="Heading1Char"/>
    <w:uiPriority w:val="9"/>
    <w:qFormat/>
    <w:rsid w:val="00E9176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9176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716D3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16D3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23542"/>
    <w:pPr>
      <w:ind w:left="720"/>
      <w:contextualSpacing/>
    </w:pPr>
  </w:style>
  <w:style w:type="table" w:styleId="TableGrid">
    <w:name w:val="Table Grid"/>
    <w:basedOn w:val="TableNormal"/>
    <w:uiPriority w:val="39"/>
    <w:rsid w:val="00B956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mandalnilabja/soc2022/blob/main/CNNpred_WallStreet_performances.csv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medium.com/@andrew.dabydeen/transfer-learning-using-resnet50-and-cifar-10-6242ed4b4245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mandalnilabja/soc2022/blob/main/Week9Assignment.ipynb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github.com/mandalnilabja/soc2022/blob/main/model/Resnet50CIFAR10.h5" TargetMode="External"/><Relationship Id="rId10" Type="http://schemas.openxmlformats.org/officeDocument/2006/relationships/hyperlink" Target="https://github.com/mandalnilabja/soc2022/blob/main/Week9AssignmentC.ipynb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mandalnilabja/soc2022/blob/main/Week9AssignmentB.ipynb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2</TotalTime>
  <Pages>2</Pages>
  <Words>606</Words>
  <Characters>3457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labja Mandal</dc:creator>
  <cp:keywords/>
  <dc:description/>
  <cp:lastModifiedBy>Nilabja Mandal</cp:lastModifiedBy>
  <cp:revision>38</cp:revision>
  <dcterms:created xsi:type="dcterms:W3CDTF">2022-07-28T18:17:00Z</dcterms:created>
  <dcterms:modified xsi:type="dcterms:W3CDTF">2022-08-02T15:24:00Z</dcterms:modified>
</cp:coreProperties>
</file>